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12006B" w14:textId="77777777" w:rsidR="000D5577" w:rsidRPr="000D5577" w:rsidRDefault="000D5577" w:rsidP="000D5577">
      <w:pPr>
        <w:spacing w:after="100" w:afterAutospacing="1" w:line="240" w:lineRule="auto"/>
        <w:rPr>
          <w:rFonts w:ascii="Open Sans" w:eastAsia="Times New Roman" w:hAnsi="Open Sans" w:cs="Open Sans"/>
          <w:color w:val="21252A"/>
          <w:sz w:val="24"/>
          <w:szCs w:val="24"/>
        </w:rPr>
      </w:pPr>
      <w:r w:rsidRPr="000D5577">
        <w:rPr>
          <w:rFonts w:ascii="Open Sans" w:eastAsia="Times New Roman" w:hAnsi="Open Sans" w:cs="Open Sans"/>
          <w:b/>
          <w:bCs/>
          <w:color w:val="21252A"/>
          <w:sz w:val="24"/>
          <w:szCs w:val="24"/>
          <w:u w:val="single"/>
        </w:rPr>
        <w:t>Week 15:  </w:t>
      </w:r>
      <w:r w:rsidRPr="000D5577">
        <w:rPr>
          <w:rFonts w:ascii="Open Sans" w:eastAsia="Times New Roman" w:hAnsi="Open Sans" w:cs="Open Sans"/>
          <w:color w:val="21252A"/>
          <w:sz w:val="24"/>
          <w:szCs w:val="24"/>
          <w:u w:val="single"/>
        </w:rPr>
        <w:t>This is the week to start thinking about your</w:t>
      </w:r>
      <w:r w:rsidRPr="000D5577">
        <w:rPr>
          <w:rFonts w:ascii="Open Sans" w:eastAsia="Times New Roman" w:hAnsi="Open Sans" w:cs="Open Sans"/>
          <w:b/>
          <w:bCs/>
          <w:color w:val="21252A"/>
          <w:sz w:val="24"/>
          <w:szCs w:val="24"/>
          <w:u w:val="single"/>
        </w:rPr>
        <w:t> Final Project</w:t>
      </w:r>
    </w:p>
    <w:p w14:paraId="23A6D91F" w14:textId="77777777" w:rsidR="000D5577" w:rsidRPr="000D5577" w:rsidRDefault="000D5577" w:rsidP="000D5577">
      <w:pPr>
        <w:spacing w:after="100" w:afterAutospacing="1" w:line="240" w:lineRule="auto"/>
        <w:rPr>
          <w:rFonts w:ascii="Open Sans" w:eastAsia="Times New Roman" w:hAnsi="Open Sans" w:cs="Open Sans"/>
          <w:color w:val="21252A"/>
          <w:sz w:val="24"/>
          <w:szCs w:val="24"/>
        </w:rPr>
      </w:pPr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 xml:space="preserve">1.  You will have 2 weeks to plan, design &amp; get your project approved by your </w:t>
      </w:r>
      <w:proofErr w:type="gramStart"/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>Instructor</w:t>
      </w:r>
      <w:proofErr w:type="gramEnd"/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 xml:space="preserve"> -- Weeks 15-16.</w:t>
      </w:r>
      <w:r w:rsidRPr="000D5577">
        <w:rPr>
          <w:rFonts w:ascii="Open Sans" w:eastAsia="Times New Roman" w:hAnsi="Open Sans" w:cs="Open Sans"/>
          <w:b/>
          <w:bCs/>
          <w:color w:val="21252A"/>
          <w:sz w:val="24"/>
          <w:szCs w:val="24"/>
        </w:rPr>
        <w:t>  Start Now!</w:t>
      </w:r>
    </w:p>
    <w:p w14:paraId="52E44258" w14:textId="77777777" w:rsidR="000D5577" w:rsidRPr="000D5577" w:rsidRDefault="000D5577" w:rsidP="000D5577">
      <w:pPr>
        <w:spacing w:after="100" w:afterAutospacing="1" w:line="240" w:lineRule="auto"/>
        <w:rPr>
          <w:rFonts w:ascii="Open Sans" w:eastAsia="Times New Roman" w:hAnsi="Open Sans" w:cs="Open Sans"/>
          <w:color w:val="21252A"/>
          <w:sz w:val="24"/>
          <w:szCs w:val="24"/>
        </w:rPr>
      </w:pPr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>2.  You will have 2 weeks for implementation &amp; debugging -- Weeks 17-18.</w:t>
      </w:r>
    </w:p>
    <w:p w14:paraId="19D1F9C5" w14:textId="77777777" w:rsidR="000D5577" w:rsidRPr="000D5577" w:rsidRDefault="000D5577" w:rsidP="000D5577">
      <w:pPr>
        <w:spacing w:after="100" w:afterAutospacing="1" w:line="240" w:lineRule="auto"/>
        <w:rPr>
          <w:rFonts w:ascii="Open Sans" w:eastAsia="Times New Roman" w:hAnsi="Open Sans" w:cs="Open Sans"/>
          <w:color w:val="21252A"/>
          <w:sz w:val="24"/>
          <w:szCs w:val="24"/>
        </w:rPr>
      </w:pPr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>3.  Notice this tile: </w:t>
      </w:r>
      <w:r w:rsidRPr="000D5577">
        <w:rPr>
          <w:rFonts w:ascii="Open Sans" w:eastAsia="Times New Roman" w:hAnsi="Open Sans" w:cs="Open Sans"/>
          <w:b/>
          <w:bCs/>
          <w:color w:val="21252A"/>
          <w:sz w:val="24"/>
          <w:szCs w:val="24"/>
        </w:rPr>
        <w:t> Week 15: Final Project Proposal Prep</w:t>
      </w:r>
    </w:p>
    <w:p w14:paraId="2767BF34" w14:textId="77777777" w:rsidR="000D5577" w:rsidRPr="000D5577" w:rsidRDefault="000D5577" w:rsidP="000D5577">
      <w:pPr>
        <w:spacing w:after="100" w:afterAutospacing="1" w:line="240" w:lineRule="auto"/>
        <w:rPr>
          <w:rFonts w:ascii="Open Sans" w:eastAsia="Times New Roman" w:hAnsi="Open Sans" w:cs="Open Sans"/>
          <w:color w:val="21252A"/>
          <w:sz w:val="24"/>
          <w:szCs w:val="24"/>
        </w:rPr>
      </w:pPr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>- Click on </w:t>
      </w:r>
      <w:r w:rsidRPr="000D5577">
        <w:rPr>
          <w:rFonts w:ascii="Open Sans" w:eastAsia="Times New Roman" w:hAnsi="Open Sans" w:cs="Open Sans"/>
          <w:b/>
          <w:bCs/>
          <w:color w:val="21252A"/>
          <w:sz w:val="24"/>
          <w:szCs w:val="24"/>
        </w:rPr>
        <w:t xml:space="preserve">Week 15: Final Project Proposal </w:t>
      </w:r>
      <w:proofErr w:type="gramStart"/>
      <w:r w:rsidRPr="000D5577">
        <w:rPr>
          <w:rFonts w:ascii="Open Sans" w:eastAsia="Times New Roman" w:hAnsi="Open Sans" w:cs="Open Sans"/>
          <w:b/>
          <w:bCs/>
          <w:color w:val="21252A"/>
          <w:sz w:val="24"/>
          <w:szCs w:val="24"/>
        </w:rPr>
        <w:t>Prep</w:t>
      </w:r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>, and</w:t>
      </w:r>
      <w:proofErr w:type="gramEnd"/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 xml:space="preserve"> read through the requirements for the </w:t>
      </w:r>
      <w:r w:rsidRPr="000D5577">
        <w:rPr>
          <w:rFonts w:ascii="Open Sans" w:eastAsia="Times New Roman" w:hAnsi="Open Sans" w:cs="Open Sans"/>
          <w:b/>
          <w:bCs/>
          <w:color w:val="21252A"/>
          <w:sz w:val="24"/>
          <w:szCs w:val="24"/>
        </w:rPr>
        <w:t>Final Project</w:t>
      </w:r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>.  </w:t>
      </w:r>
    </w:p>
    <w:p w14:paraId="521EF00D" w14:textId="77777777" w:rsidR="000D5577" w:rsidRPr="000D5577" w:rsidRDefault="000D5577" w:rsidP="000D5577">
      <w:pPr>
        <w:spacing w:after="100" w:afterAutospacing="1" w:line="240" w:lineRule="auto"/>
        <w:rPr>
          <w:rFonts w:ascii="Open Sans" w:eastAsia="Times New Roman" w:hAnsi="Open Sans" w:cs="Open Sans"/>
          <w:color w:val="21252A"/>
          <w:sz w:val="24"/>
          <w:szCs w:val="24"/>
        </w:rPr>
      </w:pPr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>- Decide whether to do a Group Project, or an Individual Project.</w:t>
      </w:r>
    </w:p>
    <w:p w14:paraId="07EC0B7A" w14:textId="77777777" w:rsidR="000D5577" w:rsidRPr="000D5577" w:rsidRDefault="000D5577" w:rsidP="000D5577">
      <w:pPr>
        <w:spacing w:after="100" w:afterAutospacing="1" w:line="240" w:lineRule="auto"/>
        <w:rPr>
          <w:rFonts w:ascii="Open Sans" w:eastAsia="Times New Roman" w:hAnsi="Open Sans" w:cs="Open Sans"/>
          <w:color w:val="21252A"/>
          <w:sz w:val="24"/>
          <w:szCs w:val="24"/>
        </w:rPr>
      </w:pPr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>- Talk through your ideas with your mentor. Ask questions in class &amp; in Office Hours.  </w:t>
      </w:r>
    </w:p>
    <w:p w14:paraId="0580F841" w14:textId="77777777" w:rsidR="000D5577" w:rsidRPr="000D5577" w:rsidRDefault="000D5577" w:rsidP="000D5577">
      <w:pPr>
        <w:spacing w:after="100" w:afterAutospacing="1" w:line="240" w:lineRule="auto"/>
        <w:rPr>
          <w:rFonts w:ascii="Open Sans" w:eastAsia="Times New Roman" w:hAnsi="Open Sans" w:cs="Open Sans"/>
          <w:color w:val="21252A"/>
          <w:sz w:val="24"/>
          <w:szCs w:val="24"/>
        </w:rPr>
      </w:pPr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>- Create an </w:t>
      </w:r>
      <w:r w:rsidRPr="000D5577">
        <w:rPr>
          <w:rFonts w:ascii="Open Sans" w:eastAsia="Times New Roman" w:hAnsi="Open Sans" w:cs="Open Sans"/>
          <w:b/>
          <w:bCs/>
          <w:color w:val="21252A"/>
          <w:sz w:val="24"/>
          <w:szCs w:val="24"/>
        </w:rPr>
        <w:t>ERD</w:t>
      </w:r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 xml:space="preserve"> of your project </w:t>
      </w:r>
      <w:proofErr w:type="gramStart"/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>idea, and</w:t>
      </w:r>
      <w:proofErr w:type="gramEnd"/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 xml:space="preserve"> think through what you want to implement for your </w:t>
      </w:r>
      <w:r w:rsidRPr="000D5577">
        <w:rPr>
          <w:rFonts w:ascii="Open Sans" w:eastAsia="Times New Roman" w:hAnsi="Open Sans" w:cs="Open Sans"/>
          <w:b/>
          <w:bCs/>
          <w:color w:val="21252A"/>
          <w:sz w:val="24"/>
          <w:szCs w:val="24"/>
        </w:rPr>
        <w:t>CRUD</w:t>
      </w:r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>.  </w:t>
      </w:r>
    </w:p>
    <w:p w14:paraId="3FC07A2E" w14:textId="77777777" w:rsidR="000D5577" w:rsidRPr="000D5577" w:rsidRDefault="000D5577" w:rsidP="000D5577">
      <w:pPr>
        <w:spacing w:after="100" w:afterAutospacing="1" w:line="240" w:lineRule="auto"/>
        <w:rPr>
          <w:rFonts w:ascii="Open Sans" w:eastAsia="Times New Roman" w:hAnsi="Open Sans" w:cs="Open Sans"/>
          <w:color w:val="21252A"/>
          <w:sz w:val="24"/>
          <w:szCs w:val="24"/>
        </w:rPr>
      </w:pPr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>-- Do you want to </w:t>
      </w:r>
      <w:r w:rsidRPr="000D5577">
        <w:rPr>
          <w:rFonts w:ascii="Open Sans" w:eastAsia="Times New Roman" w:hAnsi="Open Sans" w:cs="Open Sans"/>
          <w:b/>
          <w:bCs/>
          <w:color w:val="21252A"/>
          <w:sz w:val="24"/>
          <w:szCs w:val="24"/>
        </w:rPr>
        <w:t>Create</w:t>
      </w:r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 xml:space="preserve"> every entity with </w:t>
      </w:r>
      <w:proofErr w:type="spellStart"/>
      <w:proofErr w:type="gramStart"/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>it's</w:t>
      </w:r>
      <w:proofErr w:type="spellEnd"/>
      <w:proofErr w:type="gramEnd"/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 xml:space="preserve"> own @PostMapping?</w:t>
      </w:r>
    </w:p>
    <w:p w14:paraId="561C02C3" w14:textId="77777777" w:rsidR="000D5577" w:rsidRPr="000D5577" w:rsidRDefault="000D5577" w:rsidP="000D5577">
      <w:pPr>
        <w:spacing w:after="100" w:afterAutospacing="1" w:line="240" w:lineRule="auto"/>
        <w:rPr>
          <w:rFonts w:ascii="Open Sans" w:eastAsia="Times New Roman" w:hAnsi="Open Sans" w:cs="Open Sans"/>
          <w:color w:val="21252A"/>
          <w:sz w:val="24"/>
          <w:szCs w:val="24"/>
        </w:rPr>
      </w:pPr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>-- Does every entity need a </w:t>
      </w:r>
      <w:r w:rsidRPr="000D5577">
        <w:rPr>
          <w:rFonts w:ascii="Open Sans" w:eastAsia="Times New Roman" w:hAnsi="Open Sans" w:cs="Open Sans"/>
          <w:b/>
          <w:bCs/>
          <w:color w:val="21252A"/>
          <w:sz w:val="24"/>
          <w:szCs w:val="24"/>
        </w:rPr>
        <w:t>Delete</w:t>
      </w:r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> (</w:t>
      </w:r>
      <w:proofErr w:type="gramStart"/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>e.g.</w:t>
      </w:r>
      <w:proofErr w:type="gramEnd"/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 xml:space="preserve"> @DeleteMapping)?</w:t>
      </w:r>
    </w:p>
    <w:p w14:paraId="0BA2DAB2" w14:textId="77777777" w:rsidR="000D5577" w:rsidRPr="000D5577" w:rsidRDefault="000D5577" w:rsidP="000D5577">
      <w:pPr>
        <w:spacing w:after="100" w:afterAutospacing="1" w:line="240" w:lineRule="auto"/>
        <w:rPr>
          <w:rFonts w:ascii="Open Sans" w:eastAsia="Times New Roman" w:hAnsi="Open Sans" w:cs="Open Sans"/>
          <w:color w:val="21252A"/>
          <w:sz w:val="24"/>
          <w:szCs w:val="24"/>
        </w:rPr>
      </w:pPr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>-- What about </w:t>
      </w:r>
      <w:r w:rsidRPr="000D5577">
        <w:rPr>
          <w:rFonts w:ascii="Open Sans" w:eastAsia="Times New Roman" w:hAnsi="Open Sans" w:cs="Open Sans"/>
          <w:b/>
          <w:bCs/>
          <w:color w:val="21252A"/>
          <w:sz w:val="24"/>
          <w:szCs w:val="24"/>
        </w:rPr>
        <w:t>Update</w:t>
      </w:r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> (</w:t>
      </w:r>
      <w:proofErr w:type="gramStart"/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>e.g.</w:t>
      </w:r>
      <w:proofErr w:type="gramEnd"/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 xml:space="preserve"> @PutMapping) and </w:t>
      </w:r>
      <w:r w:rsidRPr="000D5577">
        <w:rPr>
          <w:rFonts w:ascii="Open Sans" w:eastAsia="Times New Roman" w:hAnsi="Open Sans" w:cs="Open Sans"/>
          <w:b/>
          <w:bCs/>
          <w:color w:val="21252A"/>
          <w:sz w:val="24"/>
          <w:szCs w:val="24"/>
        </w:rPr>
        <w:t>Read</w:t>
      </w:r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> (e.g. @GetMapping)?</w:t>
      </w:r>
    </w:p>
    <w:p w14:paraId="01AC88B4" w14:textId="77777777" w:rsidR="000D5577" w:rsidRPr="000D5577" w:rsidRDefault="000D5577" w:rsidP="000D5577">
      <w:pPr>
        <w:spacing w:after="100" w:afterAutospacing="1" w:line="240" w:lineRule="auto"/>
        <w:rPr>
          <w:rFonts w:ascii="Open Sans" w:eastAsia="Times New Roman" w:hAnsi="Open Sans" w:cs="Open Sans"/>
          <w:color w:val="21252A"/>
          <w:sz w:val="24"/>
          <w:szCs w:val="24"/>
        </w:rPr>
      </w:pPr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>-- </w:t>
      </w:r>
      <w:r w:rsidRPr="000D5577">
        <w:rPr>
          <w:rFonts w:ascii="Open Sans" w:eastAsia="Times New Roman" w:hAnsi="Open Sans" w:cs="Open Sans"/>
          <w:color w:val="21252A"/>
          <w:sz w:val="24"/>
          <w:szCs w:val="24"/>
          <w:u w:val="single"/>
        </w:rPr>
        <w:t>Remember the Requirements for an </w:t>
      </w:r>
      <w:r w:rsidRPr="000D5577">
        <w:rPr>
          <w:rFonts w:ascii="Open Sans" w:eastAsia="Times New Roman" w:hAnsi="Open Sans" w:cs="Open Sans"/>
          <w:b/>
          <w:bCs/>
          <w:color w:val="21252A"/>
          <w:sz w:val="24"/>
          <w:szCs w:val="24"/>
          <w:u w:val="single"/>
        </w:rPr>
        <w:t>Individual</w:t>
      </w:r>
      <w:r w:rsidRPr="000D5577">
        <w:rPr>
          <w:rFonts w:ascii="Open Sans" w:eastAsia="Times New Roman" w:hAnsi="Open Sans" w:cs="Open Sans"/>
          <w:color w:val="21252A"/>
          <w:sz w:val="24"/>
          <w:szCs w:val="24"/>
          <w:u w:val="single"/>
        </w:rPr>
        <w:t> Project</w:t>
      </w:r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>:   </w:t>
      </w:r>
    </w:p>
    <w:p w14:paraId="5305110B" w14:textId="77777777" w:rsidR="000D5577" w:rsidRPr="000D5577" w:rsidRDefault="000D5577" w:rsidP="000D5577">
      <w:pPr>
        <w:spacing w:after="100" w:afterAutospacing="1" w:line="240" w:lineRule="auto"/>
        <w:rPr>
          <w:rFonts w:ascii="Open Sans" w:eastAsia="Times New Roman" w:hAnsi="Open Sans" w:cs="Open Sans"/>
          <w:color w:val="21252A"/>
          <w:sz w:val="24"/>
          <w:szCs w:val="24"/>
        </w:rPr>
      </w:pPr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 xml:space="preserve">--- Design &amp; </w:t>
      </w:r>
      <w:proofErr w:type="gramStart"/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>Create</w:t>
      </w:r>
      <w:proofErr w:type="gramEnd"/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 xml:space="preserve"> the MySQL Database with a minimum of 3 tables and at least one 1-to-many relationships (PK/FK), and at least one many-to-many relationship (join table).</w:t>
      </w:r>
    </w:p>
    <w:p w14:paraId="046BC0EC" w14:textId="77777777" w:rsidR="000D5577" w:rsidRPr="000D5577" w:rsidRDefault="000D5577" w:rsidP="000D5577">
      <w:pPr>
        <w:spacing w:after="100" w:afterAutospacing="1" w:line="240" w:lineRule="auto"/>
        <w:rPr>
          <w:rFonts w:ascii="Open Sans" w:eastAsia="Times New Roman" w:hAnsi="Open Sans" w:cs="Open Sans"/>
          <w:color w:val="21252A"/>
          <w:sz w:val="24"/>
          <w:szCs w:val="24"/>
        </w:rPr>
      </w:pPr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>--- Implement the following:  every entity/table needs at least one CRUD Operation, one table/entity needs all 4 CRUD Operations, AND your many-to-many needs to have CRUD Operations on that relationship. </w:t>
      </w:r>
    </w:p>
    <w:p w14:paraId="34D4D3C2" w14:textId="77777777" w:rsidR="000D5577" w:rsidRPr="000D5577" w:rsidRDefault="000D5577" w:rsidP="000D5577">
      <w:pPr>
        <w:spacing w:after="100" w:afterAutospacing="1" w:line="240" w:lineRule="auto"/>
        <w:rPr>
          <w:rFonts w:ascii="Open Sans" w:eastAsia="Times New Roman" w:hAnsi="Open Sans" w:cs="Open Sans"/>
          <w:color w:val="21252A"/>
          <w:sz w:val="24"/>
          <w:szCs w:val="24"/>
        </w:rPr>
      </w:pPr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>--- In an Individual Project, </w:t>
      </w:r>
      <w:r w:rsidRPr="000D5577">
        <w:rPr>
          <w:rFonts w:ascii="Open Sans" w:eastAsia="Times New Roman" w:hAnsi="Open Sans" w:cs="Open Sans"/>
          <w:b/>
          <w:bCs/>
          <w:color w:val="21252A"/>
          <w:sz w:val="24"/>
          <w:szCs w:val="24"/>
        </w:rPr>
        <w:t>you are required to include</w:t>
      </w:r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> a 5-minute video containing an overview of the whole project, highlighting your implementation.  Be careful to include all functionality in your presentation!</w:t>
      </w:r>
    </w:p>
    <w:p w14:paraId="63CC91E4" w14:textId="77777777" w:rsidR="000D5577" w:rsidRPr="000D5577" w:rsidRDefault="000D5577" w:rsidP="000D5577">
      <w:pPr>
        <w:spacing w:after="100" w:afterAutospacing="1" w:line="240" w:lineRule="auto"/>
        <w:rPr>
          <w:rFonts w:ascii="Open Sans" w:eastAsia="Times New Roman" w:hAnsi="Open Sans" w:cs="Open Sans"/>
          <w:color w:val="21252A"/>
          <w:sz w:val="24"/>
          <w:szCs w:val="24"/>
        </w:rPr>
      </w:pPr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>-- </w:t>
      </w:r>
      <w:r w:rsidRPr="000D5577">
        <w:rPr>
          <w:rFonts w:ascii="Open Sans" w:eastAsia="Times New Roman" w:hAnsi="Open Sans" w:cs="Open Sans"/>
          <w:color w:val="21252A"/>
          <w:sz w:val="24"/>
          <w:szCs w:val="24"/>
          <w:u w:val="single"/>
        </w:rPr>
        <w:t>Remember the Requirements for a </w:t>
      </w:r>
      <w:r w:rsidRPr="000D5577">
        <w:rPr>
          <w:rFonts w:ascii="Open Sans" w:eastAsia="Times New Roman" w:hAnsi="Open Sans" w:cs="Open Sans"/>
          <w:b/>
          <w:bCs/>
          <w:color w:val="21252A"/>
          <w:sz w:val="24"/>
          <w:szCs w:val="24"/>
          <w:u w:val="single"/>
        </w:rPr>
        <w:t>Group</w:t>
      </w:r>
      <w:r w:rsidRPr="000D5577">
        <w:rPr>
          <w:rFonts w:ascii="Open Sans" w:eastAsia="Times New Roman" w:hAnsi="Open Sans" w:cs="Open Sans"/>
          <w:color w:val="21252A"/>
          <w:sz w:val="24"/>
          <w:szCs w:val="24"/>
          <w:u w:val="single"/>
        </w:rPr>
        <w:t> Project</w:t>
      </w:r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>:   </w:t>
      </w:r>
    </w:p>
    <w:p w14:paraId="3A05BE8E" w14:textId="77777777" w:rsidR="000D5577" w:rsidRPr="000D5577" w:rsidRDefault="000D5577" w:rsidP="000D5577">
      <w:pPr>
        <w:spacing w:after="100" w:afterAutospacing="1" w:line="240" w:lineRule="auto"/>
        <w:rPr>
          <w:rFonts w:ascii="Open Sans" w:eastAsia="Times New Roman" w:hAnsi="Open Sans" w:cs="Open Sans"/>
          <w:color w:val="21252A"/>
          <w:sz w:val="24"/>
          <w:szCs w:val="24"/>
        </w:rPr>
      </w:pPr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lastRenderedPageBreak/>
        <w:t xml:space="preserve">--- Design &amp; </w:t>
      </w:r>
      <w:proofErr w:type="gramStart"/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>Create</w:t>
      </w:r>
      <w:proofErr w:type="gramEnd"/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 xml:space="preserve"> the MySQL Database with a minimum of 2 tables per Group Member, and 1 additional table.  At least one 1-to-many relationships (PK/FK), and at least one many-to-many relationship (join table).</w:t>
      </w:r>
    </w:p>
    <w:p w14:paraId="096C288D" w14:textId="77777777" w:rsidR="000D5577" w:rsidRPr="000D5577" w:rsidRDefault="000D5577" w:rsidP="000D5577">
      <w:pPr>
        <w:spacing w:after="100" w:afterAutospacing="1" w:line="240" w:lineRule="auto"/>
        <w:rPr>
          <w:rFonts w:ascii="Open Sans" w:eastAsia="Times New Roman" w:hAnsi="Open Sans" w:cs="Open Sans"/>
          <w:color w:val="21252A"/>
          <w:sz w:val="24"/>
          <w:szCs w:val="24"/>
        </w:rPr>
      </w:pPr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>--- Implement the following:  every entity/table needs at least one CRUD Operation, one table/entity needs all 4 CRUD Operations, AND your many-to-many needs to have CRUD Operations on that relationship. </w:t>
      </w:r>
    </w:p>
    <w:p w14:paraId="155C7055" w14:textId="77777777" w:rsidR="000D5577" w:rsidRPr="000D5577" w:rsidRDefault="000D5577" w:rsidP="000D5577">
      <w:pPr>
        <w:spacing w:after="100" w:afterAutospacing="1" w:line="240" w:lineRule="auto"/>
        <w:rPr>
          <w:rFonts w:ascii="Open Sans" w:eastAsia="Times New Roman" w:hAnsi="Open Sans" w:cs="Open Sans"/>
          <w:color w:val="21252A"/>
          <w:sz w:val="24"/>
          <w:szCs w:val="24"/>
        </w:rPr>
      </w:pPr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 xml:space="preserve">--- Each Group Member needs to </w:t>
      </w:r>
      <w:proofErr w:type="gramStart"/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>implement  at</w:t>
      </w:r>
      <w:proofErr w:type="gramEnd"/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 xml:space="preserve"> minimum their 2 tables/entities top to bottom including the entity, controller, service &amp; DAO layers.</w:t>
      </w:r>
    </w:p>
    <w:p w14:paraId="164E2ED2" w14:textId="77777777" w:rsidR="000D5577" w:rsidRPr="000D5577" w:rsidRDefault="000D5577" w:rsidP="000D5577">
      <w:pPr>
        <w:spacing w:after="100" w:afterAutospacing="1" w:line="240" w:lineRule="auto"/>
        <w:rPr>
          <w:rFonts w:ascii="Open Sans" w:eastAsia="Times New Roman" w:hAnsi="Open Sans" w:cs="Open Sans"/>
          <w:color w:val="21252A"/>
          <w:sz w:val="24"/>
          <w:szCs w:val="24"/>
        </w:rPr>
      </w:pPr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>--- Each Group Member</w:t>
      </w:r>
      <w:r w:rsidRPr="000D5577">
        <w:rPr>
          <w:rFonts w:ascii="Open Sans" w:eastAsia="Times New Roman" w:hAnsi="Open Sans" w:cs="Open Sans"/>
          <w:color w:val="21252A"/>
          <w:sz w:val="24"/>
          <w:szCs w:val="24"/>
          <w:u w:val="single"/>
        </w:rPr>
        <w:t> must document and submit their contributions</w:t>
      </w:r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>.  </w:t>
      </w:r>
      <w:r w:rsidRPr="000D5577">
        <w:rPr>
          <w:rFonts w:ascii="Open Sans" w:eastAsia="Times New Roman" w:hAnsi="Open Sans" w:cs="Open Sans"/>
          <w:b/>
          <w:bCs/>
          <w:color w:val="21252A"/>
          <w:sz w:val="24"/>
          <w:szCs w:val="24"/>
        </w:rPr>
        <w:t>Each member is required to include</w:t>
      </w:r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> a 5-minute video containing an overview of the whole project, AND specifically their implementation/contribution, with their part working!</w:t>
      </w:r>
    </w:p>
    <w:p w14:paraId="5066DBC5" w14:textId="77777777" w:rsidR="000D5577" w:rsidRPr="000D5577" w:rsidRDefault="000D5577" w:rsidP="000D5577">
      <w:pPr>
        <w:spacing w:after="0" w:line="240" w:lineRule="auto"/>
        <w:rPr>
          <w:rFonts w:ascii="Open Sans" w:eastAsia="Times New Roman" w:hAnsi="Open Sans" w:cs="Open Sans"/>
          <w:color w:val="21252A"/>
          <w:sz w:val="24"/>
          <w:szCs w:val="24"/>
        </w:rPr>
      </w:pPr>
      <w:r w:rsidRPr="000D5577">
        <w:rPr>
          <w:rFonts w:ascii="Open Sans" w:eastAsia="Times New Roman" w:hAnsi="Open Sans" w:cs="Open Sans"/>
          <w:color w:val="21252A"/>
          <w:sz w:val="24"/>
          <w:szCs w:val="24"/>
        </w:rPr>
        <w:t>-- We recommend creating this project with JDBC following the example project in the videos/homework.</w:t>
      </w:r>
    </w:p>
    <w:p w14:paraId="0423530A" w14:textId="77777777" w:rsidR="001872B0" w:rsidRDefault="001872B0" w:rsidP="000D5577"/>
    <w:sectPr w:rsidR="001872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0sDQ2ByIjM2MDEyUdpeDU4uLM/DyQAsNaAHhacjosAAAA"/>
  </w:docVars>
  <w:rsids>
    <w:rsidRoot w:val="000D5577"/>
    <w:rsid w:val="000D5577"/>
    <w:rsid w:val="00187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CE5ED3"/>
  <w15:chartTrackingRefBased/>
  <w15:docId w15:val="{9C32C8EA-F24C-4216-BC5C-6ED68C62B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D55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D557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793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711951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70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1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8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3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166774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837747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25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981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9529391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38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6826974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17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4247729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55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08429779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252450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467623">
                  <w:marLeft w:val="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058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5241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0020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2521691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464422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620505">
                  <w:marLeft w:val="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020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913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27706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14214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6878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233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15519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7241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474317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08024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42718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520172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416601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442287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6427558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85796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37616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305578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820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671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0962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48949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35383022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860320">
                  <w:marLeft w:val="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4828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531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3722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38226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49385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96311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72287104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585013">
                  <w:marLeft w:val="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115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74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40327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45327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02298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77124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16117127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107925">
                  <w:marLeft w:val="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9123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96964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0138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57330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47458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79755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49713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58911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397454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884372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005185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73652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569192">
                  <w:marLeft w:val="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437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2036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9345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09278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6735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7045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07890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66385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697778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698383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492240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16283339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78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379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1</Words>
  <Characters>2121</Characters>
  <Application>Microsoft Office Word</Application>
  <DocSecurity>0</DocSecurity>
  <Lines>17</Lines>
  <Paragraphs>4</Paragraphs>
  <ScaleCrop>false</ScaleCrop>
  <Company/>
  <LinksUpToDate>false</LinksUpToDate>
  <CharactersWithSpaces>2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 Locquiao</dc:creator>
  <cp:keywords/>
  <dc:description/>
  <cp:lastModifiedBy>Adrian Locquiao</cp:lastModifiedBy>
  <cp:revision>1</cp:revision>
  <cp:lastPrinted>2022-10-14T02:51:00Z</cp:lastPrinted>
  <dcterms:created xsi:type="dcterms:W3CDTF">2022-10-14T02:49:00Z</dcterms:created>
  <dcterms:modified xsi:type="dcterms:W3CDTF">2022-10-14T02:51:00Z</dcterms:modified>
</cp:coreProperties>
</file>